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383742" w14:textId="783E5832" w:rsidR="00442F36" w:rsidRPr="00184781" w:rsidRDefault="007974CC" w:rsidP="00184781">
      <w:pPr>
        <w:jc w:val="center"/>
        <w:rPr>
          <w:b/>
          <w:bCs/>
        </w:rPr>
      </w:pPr>
      <w:r w:rsidRPr="00184781">
        <w:rPr>
          <w:b/>
          <w:bCs/>
        </w:rPr>
        <w:t>Pack Meeting Planner</w:t>
      </w:r>
    </w:p>
    <w:p w14:paraId="1099AF06" w14:textId="523359C2" w:rsidR="007974CC" w:rsidRDefault="007974CC">
      <w:r>
        <w:t>Pack Meeting Theme / Adventure</w:t>
      </w:r>
      <w:r w:rsidR="00F857BF">
        <w:t xml:space="preserve"> – </w:t>
      </w:r>
      <w:r w:rsidR="004457A8">
        <w:t>Family &amp; Reverence</w:t>
      </w:r>
    </w:p>
    <w:p w14:paraId="0970368E" w14:textId="0D1E4787" w:rsidR="007974CC" w:rsidRDefault="007974CC">
      <w:r>
        <w:t xml:space="preserve">Pack Meeting </w:t>
      </w:r>
      <w:proofErr w:type="gramStart"/>
      <w:r>
        <w:t>Date:_</w:t>
      </w:r>
      <w:proofErr w:type="gramEnd"/>
      <w:r>
        <w:t xml:space="preserve">________________   </w:t>
      </w:r>
      <w:proofErr w:type="gramStart"/>
      <w:r>
        <w:t>Time:_</w:t>
      </w:r>
      <w:proofErr w:type="gramEnd"/>
      <w:r>
        <w:t>_________</w:t>
      </w:r>
      <w:proofErr w:type="gramStart"/>
      <w:r>
        <w:t>_</w:t>
      </w:r>
      <w:r w:rsidR="00184781">
        <w:t xml:space="preserve">  Location</w:t>
      </w:r>
      <w:proofErr w:type="gramEnd"/>
      <w:r w:rsidR="00184781">
        <w:t>:_____________________</w:t>
      </w:r>
      <w:r>
        <w:t>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5490"/>
        <w:gridCol w:w="2695"/>
      </w:tblGrid>
      <w:tr w:rsidR="00684DC9" w14:paraId="1373AC53" w14:textId="77777777" w:rsidTr="385921A9">
        <w:tc>
          <w:tcPr>
            <w:tcW w:w="10790" w:type="dxa"/>
            <w:gridSpan w:val="3"/>
            <w:vAlign w:val="center"/>
          </w:tcPr>
          <w:p w14:paraId="0E4BF7F2" w14:textId="4A70A06E" w:rsidR="00684DC9" w:rsidRPr="007974CC" w:rsidRDefault="00684DC9" w:rsidP="00684DC9">
            <w:pPr>
              <w:jc w:val="center"/>
              <w:rPr>
                <w:b/>
                <w:bCs/>
              </w:rPr>
            </w:pPr>
            <w:r w:rsidRPr="007974CC">
              <w:rPr>
                <w:b/>
                <w:bCs/>
              </w:rPr>
              <w:t>Before the Meeting</w:t>
            </w:r>
          </w:p>
        </w:tc>
      </w:tr>
      <w:tr w:rsidR="00684DC9" w14:paraId="2DCFC0B2" w14:textId="77777777" w:rsidTr="385921A9">
        <w:tc>
          <w:tcPr>
            <w:tcW w:w="2605" w:type="dxa"/>
          </w:tcPr>
          <w:p w14:paraId="1D27E7EE" w14:textId="69045B06" w:rsidR="00684DC9" w:rsidRPr="00CF6EEB" w:rsidRDefault="00684DC9">
            <w:pPr>
              <w:rPr>
                <w:b/>
                <w:bCs/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Action</w:t>
            </w:r>
          </w:p>
        </w:tc>
        <w:tc>
          <w:tcPr>
            <w:tcW w:w="5490" w:type="dxa"/>
          </w:tcPr>
          <w:p w14:paraId="61553879" w14:textId="26E5F4AA" w:rsidR="00684DC9" w:rsidRPr="00CF6EEB" w:rsidRDefault="00684DC9">
            <w:pPr>
              <w:rPr>
                <w:b/>
                <w:bCs/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2695" w:type="dxa"/>
          </w:tcPr>
          <w:p w14:paraId="1D6459A5" w14:textId="5120F8BC" w:rsidR="00684DC9" w:rsidRPr="00CF6EEB" w:rsidRDefault="00684DC9">
            <w:pPr>
              <w:rPr>
                <w:b/>
                <w:bCs/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Assignment Accepted By</w:t>
            </w:r>
          </w:p>
        </w:tc>
      </w:tr>
      <w:tr w:rsidR="00684DC9" w14:paraId="6D4BEAE8" w14:textId="77777777" w:rsidTr="385921A9">
        <w:tc>
          <w:tcPr>
            <w:tcW w:w="2605" w:type="dxa"/>
          </w:tcPr>
          <w:p w14:paraId="0DAE991D" w14:textId="7C190547" w:rsidR="00684DC9" w:rsidRPr="00CF6EEB" w:rsidRDefault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Confirm location</w:t>
            </w:r>
          </w:p>
        </w:tc>
        <w:tc>
          <w:tcPr>
            <w:tcW w:w="5490" w:type="dxa"/>
          </w:tcPr>
          <w:p w14:paraId="4514761F" w14:textId="4E46CC22" w:rsidR="00684DC9" w:rsidRPr="00CF6EEB" w:rsidRDefault="00684DC9">
            <w:pPr>
              <w:rPr>
                <w:sz w:val="20"/>
                <w:szCs w:val="20"/>
              </w:rPr>
            </w:pPr>
            <w:r w:rsidRPr="00CF6EEB">
              <w:rPr>
                <w:sz w:val="20"/>
                <w:szCs w:val="20"/>
              </w:rPr>
              <w:t>Confirm the meeting location and access</w:t>
            </w:r>
          </w:p>
        </w:tc>
        <w:tc>
          <w:tcPr>
            <w:tcW w:w="2695" w:type="dxa"/>
          </w:tcPr>
          <w:p w14:paraId="3D046964" w14:textId="77777777" w:rsidR="00684DC9" w:rsidRDefault="00684DC9"/>
        </w:tc>
      </w:tr>
      <w:tr w:rsidR="00684DC9" w14:paraId="07136AE3" w14:textId="77777777" w:rsidTr="385921A9">
        <w:tc>
          <w:tcPr>
            <w:tcW w:w="2605" w:type="dxa"/>
          </w:tcPr>
          <w:p w14:paraId="3AC29915" w14:textId="187B263A" w:rsidR="00684DC9" w:rsidRPr="00CF6EEB" w:rsidRDefault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Meeting Reminders</w:t>
            </w:r>
          </w:p>
        </w:tc>
        <w:tc>
          <w:tcPr>
            <w:tcW w:w="5490" w:type="dxa"/>
          </w:tcPr>
          <w:p w14:paraId="45E9215C" w14:textId="7EA29D42" w:rsidR="00684DC9" w:rsidRPr="00CF6EEB" w:rsidRDefault="00684DC9">
            <w:pPr>
              <w:rPr>
                <w:sz w:val="20"/>
                <w:szCs w:val="20"/>
              </w:rPr>
            </w:pPr>
            <w:r w:rsidRPr="00CF6EEB">
              <w:rPr>
                <w:sz w:val="20"/>
                <w:szCs w:val="20"/>
              </w:rPr>
              <w:t>Meeting reminders to families, 7 days, 3 days, and the day of the meeting.</w:t>
            </w:r>
          </w:p>
        </w:tc>
        <w:tc>
          <w:tcPr>
            <w:tcW w:w="2695" w:type="dxa"/>
          </w:tcPr>
          <w:p w14:paraId="1BB197A6" w14:textId="77777777" w:rsidR="00684DC9" w:rsidRDefault="00684DC9"/>
        </w:tc>
      </w:tr>
      <w:tr w:rsidR="00684DC9" w14:paraId="3B9A132E" w14:textId="77777777" w:rsidTr="385921A9">
        <w:tc>
          <w:tcPr>
            <w:tcW w:w="2605" w:type="dxa"/>
          </w:tcPr>
          <w:p w14:paraId="2AA75F0C" w14:textId="1FA472F7" w:rsidR="00684DC9" w:rsidRPr="00CF6EEB" w:rsidRDefault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Purchase Adventures</w:t>
            </w:r>
          </w:p>
        </w:tc>
        <w:tc>
          <w:tcPr>
            <w:tcW w:w="5490" w:type="dxa"/>
          </w:tcPr>
          <w:p w14:paraId="065EB757" w14:textId="0C9B331E" w:rsidR="00684DC9" w:rsidRPr="00CF6EEB" w:rsidRDefault="00684DC9">
            <w:pPr>
              <w:rPr>
                <w:sz w:val="20"/>
                <w:szCs w:val="20"/>
              </w:rPr>
            </w:pPr>
            <w:r w:rsidRPr="00CF6EEB">
              <w:rPr>
                <w:sz w:val="20"/>
                <w:szCs w:val="20"/>
              </w:rPr>
              <w:t>Purchase the Adventure loops and pins, and any other recognition</w:t>
            </w:r>
          </w:p>
        </w:tc>
        <w:tc>
          <w:tcPr>
            <w:tcW w:w="2695" w:type="dxa"/>
          </w:tcPr>
          <w:p w14:paraId="7AAC35D5" w14:textId="77777777" w:rsidR="00684DC9" w:rsidRDefault="00684DC9"/>
        </w:tc>
      </w:tr>
      <w:tr w:rsidR="00684DC9" w14:paraId="441D5553" w14:textId="77777777" w:rsidTr="385921A9">
        <w:tc>
          <w:tcPr>
            <w:tcW w:w="2605" w:type="dxa"/>
          </w:tcPr>
          <w:p w14:paraId="2B46E40B" w14:textId="5B1A9E58" w:rsidR="00684DC9" w:rsidRPr="00CF6EEB" w:rsidRDefault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Gathering Supplies</w:t>
            </w:r>
          </w:p>
        </w:tc>
        <w:tc>
          <w:tcPr>
            <w:tcW w:w="5490" w:type="dxa"/>
          </w:tcPr>
          <w:p w14:paraId="7F34995B" w14:textId="3A7ABB3D" w:rsidR="00684DC9" w:rsidRPr="00CF6EEB" w:rsidRDefault="00684DC9">
            <w:pPr>
              <w:rPr>
                <w:sz w:val="20"/>
                <w:szCs w:val="20"/>
              </w:rPr>
            </w:pPr>
            <w:r w:rsidRPr="00CF6EEB">
              <w:rPr>
                <w:sz w:val="20"/>
                <w:szCs w:val="20"/>
              </w:rPr>
              <w:t xml:space="preserve">Purchase or gather the supplies needed for the </w:t>
            </w:r>
            <w:proofErr w:type="gramStart"/>
            <w:r w:rsidRPr="00CF6EEB">
              <w:rPr>
                <w:sz w:val="20"/>
                <w:szCs w:val="20"/>
              </w:rPr>
              <w:t>pack</w:t>
            </w:r>
            <w:proofErr w:type="gramEnd"/>
            <w:r w:rsidRPr="00CF6EEB">
              <w:rPr>
                <w:sz w:val="20"/>
                <w:szCs w:val="20"/>
              </w:rPr>
              <w:t xml:space="preserve"> meeting</w:t>
            </w:r>
          </w:p>
        </w:tc>
        <w:tc>
          <w:tcPr>
            <w:tcW w:w="2695" w:type="dxa"/>
          </w:tcPr>
          <w:p w14:paraId="1FEC3797" w14:textId="77777777" w:rsidR="00684DC9" w:rsidRDefault="00684DC9"/>
        </w:tc>
      </w:tr>
      <w:tr w:rsidR="00684DC9" w14:paraId="12063A8E" w14:textId="77777777" w:rsidTr="385921A9">
        <w:tc>
          <w:tcPr>
            <w:tcW w:w="2605" w:type="dxa"/>
          </w:tcPr>
          <w:p w14:paraId="12119369" w14:textId="45A88994" w:rsidR="00684DC9" w:rsidRPr="00CF6EEB" w:rsidRDefault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At Home Requirements</w:t>
            </w:r>
          </w:p>
        </w:tc>
        <w:tc>
          <w:tcPr>
            <w:tcW w:w="5490" w:type="dxa"/>
          </w:tcPr>
          <w:p w14:paraId="01D3941F" w14:textId="3DE81305" w:rsidR="00684DC9" w:rsidRPr="00CF6EEB" w:rsidRDefault="00684DC9">
            <w:pPr>
              <w:rPr>
                <w:sz w:val="20"/>
                <w:szCs w:val="20"/>
              </w:rPr>
            </w:pPr>
            <w:r w:rsidRPr="00CF6EEB">
              <w:rPr>
                <w:sz w:val="20"/>
                <w:szCs w:val="20"/>
              </w:rPr>
              <w:t xml:space="preserve">Notice to parents about any at-home requirements that need to be completed before the </w:t>
            </w:r>
            <w:proofErr w:type="gramStart"/>
            <w:r w:rsidRPr="00CF6EEB">
              <w:rPr>
                <w:sz w:val="20"/>
                <w:szCs w:val="20"/>
              </w:rPr>
              <w:t>pack</w:t>
            </w:r>
            <w:proofErr w:type="gramEnd"/>
            <w:r w:rsidRPr="00CF6EEB">
              <w:rPr>
                <w:sz w:val="20"/>
                <w:szCs w:val="20"/>
              </w:rPr>
              <w:t xml:space="preserve"> meeting</w:t>
            </w:r>
          </w:p>
        </w:tc>
        <w:tc>
          <w:tcPr>
            <w:tcW w:w="2695" w:type="dxa"/>
          </w:tcPr>
          <w:p w14:paraId="2CE616D2" w14:textId="77777777" w:rsidR="00684DC9" w:rsidRDefault="00684DC9"/>
        </w:tc>
      </w:tr>
      <w:tr w:rsidR="00684DC9" w14:paraId="287ABC7E" w14:textId="77777777" w:rsidTr="385921A9">
        <w:tc>
          <w:tcPr>
            <w:tcW w:w="10790" w:type="dxa"/>
            <w:gridSpan w:val="3"/>
            <w:vAlign w:val="center"/>
          </w:tcPr>
          <w:p w14:paraId="161E6E50" w14:textId="333BEB65" w:rsidR="00684DC9" w:rsidRPr="007974CC" w:rsidRDefault="00684DC9" w:rsidP="00684DC9">
            <w:pPr>
              <w:jc w:val="center"/>
              <w:rPr>
                <w:b/>
                <w:bCs/>
              </w:rPr>
            </w:pPr>
            <w:r w:rsidRPr="00684DC9">
              <w:rPr>
                <w:b/>
                <w:bCs/>
              </w:rPr>
              <w:t>During the Meeting</w:t>
            </w:r>
          </w:p>
        </w:tc>
      </w:tr>
      <w:tr w:rsidR="002B4D73" w14:paraId="66ACB8C5" w14:textId="77777777" w:rsidTr="385921A9">
        <w:tc>
          <w:tcPr>
            <w:tcW w:w="2605" w:type="dxa"/>
          </w:tcPr>
          <w:p w14:paraId="61F12B73" w14:textId="57E02672" w:rsidR="002B4D73" w:rsidRPr="00CF6EEB" w:rsidRDefault="002B4D73" w:rsidP="00684DC9">
            <w:pPr>
              <w:rPr>
                <w:b/>
                <w:bCs/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Action</w:t>
            </w:r>
          </w:p>
        </w:tc>
        <w:tc>
          <w:tcPr>
            <w:tcW w:w="5490" w:type="dxa"/>
          </w:tcPr>
          <w:p w14:paraId="7749608A" w14:textId="2C62D8ED" w:rsidR="002B4D73" w:rsidRPr="00CF6EEB" w:rsidRDefault="002B4D73" w:rsidP="00684DC9">
            <w:pPr>
              <w:rPr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2695" w:type="dxa"/>
          </w:tcPr>
          <w:p w14:paraId="550973CF" w14:textId="5B9619A3" w:rsidR="002B4D73" w:rsidRPr="00CF6EEB" w:rsidRDefault="002B4D73" w:rsidP="00684DC9">
            <w:pPr>
              <w:rPr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Assignment Accepted By</w:t>
            </w:r>
          </w:p>
        </w:tc>
      </w:tr>
      <w:tr w:rsidR="002B4D73" w14:paraId="555865B2" w14:textId="77777777" w:rsidTr="385921A9">
        <w:tc>
          <w:tcPr>
            <w:tcW w:w="2605" w:type="dxa"/>
          </w:tcPr>
          <w:p w14:paraId="3E389D66" w14:textId="77777777" w:rsidR="002B4D73" w:rsidRPr="00CF6EEB" w:rsidRDefault="002B4D73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Gathering activity</w:t>
            </w:r>
          </w:p>
          <w:p w14:paraId="5C593588" w14:textId="1F20C45A" w:rsidR="002B4D73" w:rsidRPr="00CF6EEB" w:rsidRDefault="002B4D73" w:rsidP="00684DC9">
            <w:pPr>
              <w:rPr>
                <w:sz w:val="22"/>
                <w:szCs w:val="22"/>
              </w:rPr>
            </w:pPr>
          </w:p>
        </w:tc>
        <w:tc>
          <w:tcPr>
            <w:tcW w:w="5490" w:type="dxa"/>
          </w:tcPr>
          <w:p w14:paraId="4E5B4B74" w14:textId="3A932066" w:rsidR="002B4D73" w:rsidRPr="00DC6AE6" w:rsidRDefault="00CE5711" w:rsidP="00684DC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atitude Tree</w:t>
            </w:r>
          </w:p>
        </w:tc>
        <w:tc>
          <w:tcPr>
            <w:tcW w:w="2695" w:type="dxa"/>
          </w:tcPr>
          <w:p w14:paraId="1F6A8AB8" w14:textId="77777777" w:rsidR="002B4D73" w:rsidRPr="00DC6AE6" w:rsidRDefault="002B4D73" w:rsidP="00684DC9">
            <w:pPr>
              <w:rPr>
                <w:sz w:val="20"/>
                <w:szCs w:val="20"/>
              </w:rPr>
            </w:pPr>
          </w:p>
        </w:tc>
      </w:tr>
      <w:tr w:rsidR="002B4D73" w14:paraId="22DB02DB" w14:textId="77777777" w:rsidTr="385921A9">
        <w:tc>
          <w:tcPr>
            <w:tcW w:w="2605" w:type="dxa"/>
          </w:tcPr>
          <w:p w14:paraId="670869E5" w14:textId="4C8FE7BE" w:rsidR="002B4D73" w:rsidRPr="00CF6EEB" w:rsidRDefault="002B4D73" w:rsidP="00684DC9">
            <w:pPr>
              <w:rPr>
                <w:sz w:val="22"/>
                <w:szCs w:val="22"/>
              </w:rPr>
            </w:pPr>
            <w:r w:rsidRPr="385921A9">
              <w:rPr>
                <w:sz w:val="22"/>
                <w:szCs w:val="22"/>
              </w:rPr>
              <w:t>Opening Fl</w:t>
            </w:r>
            <w:r w:rsidR="2CF3E98F" w:rsidRPr="385921A9">
              <w:rPr>
                <w:sz w:val="22"/>
                <w:szCs w:val="22"/>
              </w:rPr>
              <w:t>a</w:t>
            </w:r>
            <w:r w:rsidRPr="385921A9">
              <w:rPr>
                <w:sz w:val="22"/>
                <w:szCs w:val="22"/>
              </w:rPr>
              <w:t>g Ceremony</w:t>
            </w:r>
          </w:p>
        </w:tc>
        <w:tc>
          <w:tcPr>
            <w:tcW w:w="5490" w:type="dxa"/>
          </w:tcPr>
          <w:p w14:paraId="6E16B00D" w14:textId="5BF9F635" w:rsidR="002B4D73" w:rsidRPr="00DC6AE6" w:rsidRDefault="002B4D73" w:rsidP="00684DC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ditional Flag Ceremony</w:t>
            </w:r>
          </w:p>
        </w:tc>
        <w:tc>
          <w:tcPr>
            <w:tcW w:w="2695" w:type="dxa"/>
          </w:tcPr>
          <w:p w14:paraId="776CC553" w14:textId="77777777" w:rsidR="002B4D73" w:rsidRPr="00DC6AE6" w:rsidRDefault="002B4D73" w:rsidP="00684DC9">
            <w:pPr>
              <w:rPr>
                <w:sz w:val="20"/>
                <w:szCs w:val="20"/>
              </w:rPr>
            </w:pPr>
          </w:p>
        </w:tc>
      </w:tr>
      <w:tr w:rsidR="002B4D73" w14:paraId="213EE80C" w14:textId="77777777" w:rsidTr="385921A9">
        <w:tc>
          <w:tcPr>
            <w:tcW w:w="2605" w:type="dxa"/>
          </w:tcPr>
          <w:p w14:paraId="1006FA2F" w14:textId="77777777" w:rsidR="002B4D73" w:rsidRPr="00CF6EEB" w:rsidRDefault="002B4D73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Opening Remarks</w:t>
            </w:r>
          </w:p>
          <w:p w14:paraId="778BA693" w14:textId="785FED2E" w:rsidR="002B4D73" w:rsidRPr="00CF6EEB" w:rsidRDefault="002B4D73" w:rsidP="00684DC9">
            <w:pPr>
              <w:rPr>
                <w:sz w:val="22"/>
                <w:szCs w:val="22"/>
              </w:rPr>
            </w:pPr>
          </w:p>
        </w:tc>
        <w:tc>
          <w:tcPr>
            <w:tcW w:w="5490" w:type="dxa"/>
          </w:tcPr>
          <w:p w14:paraId="7A03EE16" w14:textId="77777777" w:rsidR="002B4D73" w:rsidRPr="00DC6AE6" w:rsidRDefault="002B4D73" w:rsidP="00684DC9">
            <w:pPr>
              <w:rPr>
                <w:sz w:val="20"/>
                <w:szCs w:val="20"/>
              </w:rPr>
            </w:pPr>
          </w:p>
        </w:tc>
        <w:tc>
          <w:tcPr>
            <w:tcW w:w="2695" w:type="dxa"/>
          </w:tcPr>
          <w:p w14:paraId="03D1C353" w14:textId="77777777" w:rsidR="002B4D73" w:rsidRPr="00DC6AE6" w:rsidRDefault="002B4D73" w:rsidP="00684DC9">
            <w:pPr>
              <w:rPr>
                <w:sz w:val="20"/>
                <w:szCs w:val="20"/>
              </w:rPr>
            </w:pPr>
          </w:p>
        </w:tc>
      </w:tr>
      <w:tr w:rsidR="00684DC9" w14:paraId="1DBDD2B5" w14:textId="77777777" w:rsidTr="385921A9">
        <w:tc>
          <w:tcPr>
            <w:tcW w:w="10790" w:type="dxa"/>
            <w:gridSpan w:val="3"/>
          </w:tcPr>
          <w:p w14:paraId="1D9CA6F5" w14:textId="5B86BF68" w:rsidR="00684DC9" w:rsidRPr="007974CC" w:rsidRDefault="00684DC9" w:rsidP="00684DC9">
            <w:pPr>
              <w:jc w:val="center"/>
              <w:rPr>
                <w:b/>
                <w:bCs/>
              </w:rPr>
            </w:pPr>
            <w:r w:rsidRPr="00684DC9">
              <w:rPr>
                <w:b/>
                <w:bCs/>
              </w:rPr>
              <w:t>Den Break Outs or Den Meetings</w:t>
            </w:r>
          </w:p>
        </w:tc>
      </w:tr>
      <w:tr w:rsidR="004A1906" w14:paraId="3CAA7663" w14:textId="77777777" w:rsidTr="385921A9">
        <w:tc>
          <w:tcPr>
            <w:tcW w:w="2605" w:type="dxa"/>
          </w:tcPr>
          <w:p w14:paraId="1B4FAAA0" w14:textId="149EA8A8" w:rsidR="004A1906" w:rsidRPr="00CF6EEB" w:rsidRDefault="004A1906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Lion</w:t>
            </w:r>
          </w:p>
        </w:tc>
        <w:tc>
          <w:tcPr>
            <w:tcW w:w="5490" w:type="dxa"/>
          </w:tcPr>
          <w:p w14:paraId="01E85079" w14:textId="69CDF61D" w:rsidR="004A1906" w:rsidRPr="005C01B4" w:rsidRDefault="00CE5711" w:rsidP="00684DC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Den Break Outs</w:t>
            </w:r>
          </w:p>
        </w:tc>
        <w:tc>
          <w:tcPr>
            <w:tcW w:w="2695" w:type="dxa"/>
          </w:tcPr>
          <w:p w14:paraId="4863EDE6" w14:textId="77777777" w:rsidR="004A1906" w:rsidRPr="007974CC" w:rsidRDefault="004A1906" w:rsidP="00684DC9">
            <w:pPr>
              <w:rPr>
                <w:b/>
                <w:bCs/>
              </w:rPr>
            </w:pPr>
          </w:p>
        </w:tc>
      </w:tr>
      <w:tr w:rsidR="00CE5711" w14:paraId="34ED3AEE" w14:textId="77777777" w:rsidTr="385921A9">
        <w:tc>
          <w:tcPr>
            <w:tcW w:w="2605" w:type="dxa"/>
          </w:tcPr>
          <w:p w14:paraId="6B3CF1EF" w14:textId="3634F563" w:rsidR="00CE5711" w:rsidRPr="00CF6EEB" w:rsidRDefault="00CE5711" w:rsidP="00CE5711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Tiger</w:t>
            </w:r>
          </w:p>
        </w:tc>
        <w:tc>
          <w:tcPr>
            <w:tcW w:w="5490" w:type="dxa"/>
          </w:tcPr>
          <w:p w14:paraId="3AFD7FA2" w14:textId="43323DAE" w:rsidR="00CE5711" w:rsidRPr="005C01B4" w:rsidRDefault="00CE5711" w:rsidP="00CE5711">
            <w:pPr>
              <w:rPr>
                <w:sz w:val="20"/>
                <w:szCs w:val="20"/>
              </w:rPr>
            </w:pPr>
            <w:r w:rsidRPr="00E5701B">
              <w:rPr>
                <w:sz w:val="20"/>
                <w:szCs w:val="20"/>
              </w:rPr>
              <w:t>No Den Break Outs</w:t>
            </w:r>
          </w:p>
        </w:tc>
        <w:tc>
          <w:tcPr>
            <w:tcW w:w="2695" w:type="dxa"/>
          </w:tcPr>
          <w:p w14:paraId="2A164F4E" w14:textId="77777777" w:rsidR="00CE5711" w:rsidRPr="007974CC" w:rsidRDefault="00CE5711" w:rsidP="00CE5711">
            <w:pPr>
              <w:rPr>
                <w:b/>
                <w:bCs/>
              </w:rPr>
            </w:pPr>
          </w:p>
        </w:tc>
      </w:tr>
      <w:tr w:rsidR="00CE5711" w14:paraId="4F09D3A0" w14:textId="77777777" w:rsidTr="385921A9">
        <w:tc>
          <w:tcPr>
            <w:tcW w:w="2605" w:type="dxa"/>
          </w:tcPr>
          <w:p w14:paraId="379DAFD6" w14:textId="62A08BDC" w:rsidR="00CE5711" w:rsidRPr="00CF6EEB" w:rsidRDefault="00CE5711" w:rsidP="00CE5711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Wolf</w:t>
            </w:r>
          </w:p>
        </w:tc>
        <w:tc>
          <w:tcPr>
            <w:tcW w:w="5490" w:type="dxa"/>
          </w:tcPr>
          <w:p w14:paraId="4C9F9D0F" w14:textId="79751F6A" w:rsidR="00CE5711" w:rsidRPr="005C01B4" w:rsidRDefault="00CE5711" w:rsidP="00CE5711">
            <w:pPr>
              <w:rPr>
                <w:sz w:val="20"/>
                <w:szCs w:val="20"/>
              </w:rPr>
            </w:pPr>
            <w:r w:rsidRPr="00E5701B">
              <w:rPr>
                <w:sz w:val="20"/>
                <w:szCs w:val="20"/>
              </w:rPr>
              <w:t>No Den Break Outs</w:t>
            </w:r>
          </w:p>
        </w:tc>
        <w:tc>
          <w:tcPr>
            <w:tcW w:w="2695" w:type="dxa"/>
          </w:tcPr>
          <w:p w14:paraId="22591866" w14:textId="77777777" w:rsidR="00CE5711" w:rsidRPr="007974CC" w:rsidRDefault="00CE5711" w:rsidP="00CE5711">
            <w:pPr>
              <w:rPr>
                <w:b/>
                <w:bCs/>
              </w:rPr>
            </w:pPr>
          </w:p>
        </w:tc>
      </w:tr>
      <w:tr w:rsidR="00CE5711" w14:paraId="657E2C61" w14:textId="77777777" w:rsidTr="385921A9">
        <w:tc>
          <w:tcPr>
            <w:tcW w:w="2605" w:type="dxa"/>
          </w:tcPr>
          <w:p w14:paraId="27794310" w14:textId="3756E951" w:rsidR="00CE5711" w:rsidRPr="00CF6EEB" w:rsidRDefault="00CE5711" w:rsidP="00CE5711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Bear</w:t>
            </w:r>
          </w:p>
        </w:tc>
        <w:tc>
          <w:tcPr>
            <w:tcW w:w="5490" w:type="dxa"/>
          </w:tcPr>
          <w:p w14:paraId="327A5014" w14:textId="1D43123B" w:rsidR="00CE5711" w:rsidRPr="005C01B4" w:rsidRDefault="00CE5711" w:rsidP="00CE5711">
            <w:pPr>
              <w:rPr>
                <w:sz w:val="20"/>
                <w:szCs w:val="20"/>
              </w:rPr>
            </w:pPr>
            <w:r w:rsidRPr="00E5701B">
              <w:rPr>
                <w:sz w:val="20"/>
                <w:szCs w:val="20"/>
              </w:rPr>
              <w:t>No Den Break Outs</w:t>
            </w:r>
          </w:p>
        </w:tc>
        <w:tc>
          <w:tcPr>
            <w:tcW w:w="2695" w:type="dxa"/>
          </w:tcPr>
          <w:p w14:paraId="195ED0D5" w14:textId="77777777" w:rsidR="00CE5711" w:rsidRPr="007974CC" w:rsidRDefault="00CE5711" w:rsidP="00CE5711">
            <w:pPr>
              <w:rPr>
                <w:b/>
                <w:bCs/>
              </w:rPr>
            </w:pPr>
          </w:p>
        </w:tc>
      </w:tr>
      <w:tr w:rsidR="00CE5711" w14:paraId="1D61119F" w14:textId="77777777" w:rsidTr="385921A9">
        <w:tc>
          <w:tcPr>
            <w:tcW w:w="2605" w:type="dxa"/>
          </w:tcPr>
          <w:p w14:paraId="73E0E211" w14:textId="05F4EFE4" w:rsidR="00CE5711" w:rsidRPr="00CF6EEB" w:rsidRDefault="00CE5711" w:rsidP="00CE5711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Webelos</w:t>
            </w:r>
          </w:p>
        </w:tc>
        <w:tc>
          <w:tcPr>
            <w:tcW w:w="5490" w:type="dxa"/>
          </w:tcPr>
          <w:p w14:paraId="5F874276" w14:textId="311F2A7D" w:rsidR="00CE5711" w:rsidRPr="005C01B4" w:rsidRDefault="00CE5711" w:rsidP="00CE5711">
            <w:pPr>
              <w:rPr>
                <w:sz w:val="20"/>
                <w:szCs w:val="20"/>
              </w:rPr>
            </w:pPr>
            <w:r w:rsidRPr="00E5701B">
              <w:rPr>
                <w:sz w:val="20"/>
                <w:szCs w:val="20"/>
              </w:rPr>
              <w:t>No Den Break Outs</w:t>
            </w:r>
          </w:p>
        </w:tc>
        <w:tc>
          <w:tcPr>
            <w:tcW w:w="2695" w:type="dxa"/>
          </w:tcPr>
          <w:p w14:paraId="630DA433" w14:textId="77777777" w:rsidR="00CE5711" w:rsidRPr="007974CC" w:rsidRDefault="00CE5711" w:rsidP="00CE5711">
            <w:pPr>
              <w:rPr>
                <w:b/>
                <w:bCs/>
              </w:rPr>
            </w:pPr>
          </w:p>
        </w:tc>
      </w:tr>
      <w:tr w:rsidR="00CE5711" w14:paraId="4CD4B4F7" w14:textId="77777777" w:rsidTr="385921A9">
        <w:tc>
          <w:tcPr>
            <w:tcW w:w="2605" w:type="dxa"/>
          </w:tcPr>
          <w:p w14:paraId="65611368" w14:textId="58A43CEB" w:rsidR="00CE5711" w:rsidRPr="00CF6EEB" w:rsidRDefault="00CE5711" w:rsidP="00CE5711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Arrow of Light</w:t>
            </w:r>
          </w:p>
        </w:tc>
        <w:tc>
          <w:tcPr>
            <w:tcW w:w="5490" w:type="dxa"/>
          </w:tcPr>
          <w:p w14:paraId="20DE04A8" w14:textId="13ADDB13" w:rsidR="00CE5711" w:rsidRPr="005C01B4" w:rsidRDefault="00CE5711" w:rsidP="00CE5711">
            <w:pPr>
              <w:rPr>
                <w:sz w:val="20"/>
                <w:szCs w:val="20"/>
              </w:rPr>
            </w:pPr>
            <w:r w:rsidRPr="00E5701B">
              <w:rPr>
                <w:sz w:val="20"/>
                <w:szCs w:val="20"/>
              </w:rPr>
              <w:t>No Den Break Outs</w:t>
            </w:r>
          </w:p>
        </w:tc>
        <w:tc>
          <w:tcPr>
            <w:tcW w:w="2695" w:type="dxa"/>
          </w:tcPr>
          <w:p w14:paraId="006564B2" w14:textId="77777777" w:rsidR="00CE5711" w:rsidRPr="007974CC" w:rsidRDefault="00CE5711" w:rsidP="00CE5711">
            <w:pPr>
              <w:rPr>
                <w:b/>
                <w:bCs/>
              </w:rPr>
            </w:pPr>
          </w:p>
        </w:tc>
      </w:tr>
      <w:tr w:rsidR="00684DC9" w14:paraId="09B603DE" w14:textId="77777777" w:rsidTr="385921A9">
        <w:tc>
          <w:tcPr>
            <w:tcW w:w="10790" w:type="dxa"/>
            <w:gridSpan w:val="3"/>
          </w:tcPr>
          <w:p w14:paraId="648627E9" w14:textId="04D4C50E" w:rsidR="00684DC9" w:rsidRPr="007974CC" w:rsidRDefault="00684DC9" w:rsidP="00684DC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 Stations</w:t>
            </w:r>
          </w:p>
        </w:tc>
      </w:tr>
      <w:tr w:rsidR="007E7E83" w14:paraId="60B6F811" w14:textId="77777777" w:rsidTr="385921A9">
        <w:tc>
          <w:tcPr>
            <w:tcW w:w="2605" w:type="dxa"/>
          </w:tcPr>
          <w:p w14:paraId="66958E1D" w14:textId="4119BD03" w:rsidR="007E7E83" w:rsidRPr="00CF6EEB" w:rsidRDefault="007E7E83" w:rsidP="00684D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efore stations</w:t>
            </w:r>
          </w:p>
        </w:tc>
        <w:tc>
          <w:tcPr>
            <w:tcW w:w="5490" w:type="dxa"/>
          </w:tcPr>
          <w:p w14:paraId="1279D377" w14:textId="0E5B82E1" w:rsidR="007E7E83" w:rsidRDefault="007E7E83" w:rsidP="00684DC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uest speaker </w:t>
            </w:r>
            <w:r w:rsidR="004263F5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</w:rPr>
              <w:t xml:space="preserve"> </w:t>
            </w:r>
            <w:r w:rsidR="004263F5">
              <w:rPr>
                <w:sz w:val="20"/>
                <w:szCs w:val="20"/>
              </w:rPr>
              <w:t>Faith-based community organization</w:t>
            </w:r>
          </w:p>
        </w:tc>
        <w:tc>
          <w:tcPr>
            <w:tcW w:w="2695" w:type="dxa"/>
          </w:tcPr>
          <w:p w14:paraId="66B24968" w14:textId="77777777" w:rsidR="007E7E83" w:rsidRPr="00A45387" w:rsidRDefault="007E7E83" w:rsidP="00684DC9">
            <w:pPr>
              <w:rPr>
                <w:sz w:val="20"/>
                <w:szCs w:val="20"/>
              </w:rPr>
            </w:pPr>
          </w:p>
        </w:tc>
      </w:tr>
      <w:tr w:rsidR="00A45387" w14:paraId="1D08C2DE" w14:textId="77777777" w:rsidTr="385921A9">
        <w:tc>
          <w:tcPr>
            <w:tcW w:w="2605" w:type="dxa"/>
          </w:tcPr>
          <w:p w14:paraId="6A982ABC" w14:textId="1087D93E" w:rsidR="00A45387" w:rsidRPr="00CF6EEB" w:rsidRDefault="00A45387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Station 1</w:t>
            </w:r>
          </w:p>
        </w:tc>
        <w:tc>
          <w:tcPr>
            <w:tcW w:w="5490" w:type="dxa"/>
          </w:tcPr>
          <w:p w14:paraId="7323A129" w14:textId="20EA9942" w:rsidR="00A45387" w:rsidRPr="00A45387" w:rsidRDefault="00CE5711" w:rsidP="00684DC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indness </w:t>
            </w:r>
            <w:r w:rsidR="003E1026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</w:rPr>
              <w:t xml:space="preserve"> </w:t>
            </w:r>
            <w:r w:rsidR="003E1026">
              <w:rPr>
                <w:sz w:val="20"/>
                <w:szCs w:val="20"/>
              </w:rPr>
              <w:t xml:space="preserve">make </w:t>
            </w:r>
            <w:r w:rsidR="00354C65">
              <w:rPr>
                <w:sz w:val="20"/>
                <w:szCs w:val="20"/>
              </w:rPr>
              <w:t>cards</w:t>
            </w:r>
          </w:p>
        </w:tc>
        <w:tc>
          <w:tcPr>
            <w:tcW w:w="2695" w:type="dxa"/>
          </w:tcPr>
          <w:p w14:paraId="38EAA6AB" w14:textId="77777777" w:rsidR="00A45387" w:rsidRPr="00A45387" w:rsidRDefault="00A45387" w:rsidP="00684DC9">
            <w:pPr>
              <w:rPr>
                <w:sz w:val="20"/>
                <w:szCs w:val="20"/>
              </w:rPr>
            </w:pPr>
          </w:p>
        </w:tc>
      </w:tr>
      <w:tr w:rsidR="00A45387" w14:paraId="77B19A69" w14:textId="77777777" w:rsidTr="385921A9">
        <w:tc>
          <w:tcPr>
            <w:tcW w:w="2605" w:type="dxa"/>
          </w:tcPr>
          <w:p w14:paraId="32C7CFC1" w14:textId="21843CDC" w:rsidR="00A45387" w:rsidRPr="00CF6EEB" w:rsidRDefault="00A45387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Station 2</w:t>
            </w:r>
          </w:p>
        </w:tc>
        <w:tc>
          <w:tcPr>
            <w:tcW w:w="5490" w:type="dxa"/>
          </w:tcPr>
          <w:p w14:paraId="01504ECE" w14:textId="5B99B205" w:rsidR="00A45387" w:rsidRPr="00A45387" w:rsidRDefault="00A25BEE" w:rsidP="00684DC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raft </w:t>
            </w:r>
            <w:r w:rsidR="002923E8">
              <w:rPr>
                <w:sz w:val="20"/>
                <w:szCs w:val="20"/>
              </w:rPr>
              <w:t xml:space="preserve">- suncatchers </w:t>
            </w:r>
            <w:r>
              <w:rPr>
                <w:sz w:val="20"/>
                <w:szCs w:val="20"/>
              </w:rPr>
              <w:t>of holiday traditions</w:t>
            </w:r>
            <w:r w:rsidR="002923E8">
              <w:rPr>
                <w:sz w:val="20"/>
                <w:szCs w:val="20"/>
              </w:rPr>
              <w:t xml:space="preserve"> </w:t>
            </w:r>
          </w:p>
        </w:tc>
        <w:tc>
          <w:tcPr>
            <w:tcW w:w="2695" w:type="dxa"/>
          </w:tcPr>
          <w:p w14:paraId="00EBF8BA" w14:textId="77777777" w:rsidR="00A45387" w:rsidRPr="00A45387" w:rsidRDefault="00A45387" w:rsidP="00684DC9">
            <w:pPr>
              <w:rPr>
                <w:sz w:val="20"/>
                <w:szCs w:val="20"/>
              </w:rPr>
            </w:pPr>
          </w:p>
        </w:tc>
      </w:tr>
      <w:tr w:rsidR="00A45387" w14:paraId="5161D312" w14:textId="77777777" w:rsidTr="385921A9">
        <w:tc>
          <w:tcPr>
            <w:tcW w:w="2605" w:type="dxa"/>
          </w:tcPr>
          <w:p w14:paraId="37318AF4" w14:textId="718BC381" w:rsidR="00A45387" w:rsidRPr="00CF6EEB" w:rsidRDefault="00A45387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Station 3</w:t>
            </w:r>
          </w:p>
        </w:tc>
        <w:tc>
          <w:tcPr>
            <w:tcW w:w="5490" w:type="dxa"/>
          </w:tcPr>
          <w:p w14:paraId="2D997EC2" w14:textId="5ECAD1E4" w:rsidR="00A45387" w:rsidRPr="00A45387" w:rsidRDefault="00E6468C" w:rsidP="00684DC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loring faith traditions</w:t>
            </w:r>
          </w:p>
        </w:tc>
        <w:tc>
          <w:tcPr>
            <w:tcW w:w="2695" w:type="dxa"/>
          </w:tcPr>
          <w:p w14:paraId="74A0A188" w14:textId="77777777" w:rsidR="00A45387" w:rsidRPr="00A45387" w:rsidRDefault="00A45387" w:rsidP="00684DC9">
            <w:pPr>
              <w:rPr>
                <w:sz w:val="20"/>
                <w:szCs w:val="20"/>
              </w:rPr>
            </w:pPr>
          </w:p>
        </w:tc>
      </w:tr>
      <w:tr w:rsidR="00A45387" w14:paraId="294223FD" w14:textId="77777777" w:rsidTr="385921A9">
        <w:tc>
          <w:tcPr>
            <w:tcW w:w="2605" w:type="dxa"/>
          </w:tcPr>
          <w:p w14:paraId="6E1DA1E2" w14:textId="17D56B8D" w:rsidR="00A45387" w:rsidRPr="00CF6EEB" w:rsidRDefault="00A45387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Station 4</w:t>
            </w:r>
          </w:p>
        </w:tc>
        <w:tc>
          <w:tcPr>
            <w:tcW w:w="5490" w:type="dxa"/>
          </w:tcPr>
          <w:p w14:paraId="63421BF2" w14:textId="11BDD511" w:rsidR="00A45387" w:rsidRPr="00A45387" w:rsidRDefault="00E6468C" w:rsidP="00684DC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ame - Paper Plate Shuffle</w:t>
            </w:r>
          </w:p>
        </w:tc>
        <w:tc>
          <w:tcPr>
            <w:tcW w:w="2695" w:type="dxa"/>
          </w:tcPr>
          <w:p w14:paraId="7A36F42C" w14:textId="77777777" w:rsidR="00A45387" w:rsidRPr="00A45387" w:rsidRDefault="00A45387" w:rsidP="00684DC9">
            <w:pPr>
              <w:rPr>
                <w:sz w:val="20"/>
                <w:szCs w:val="20"/>
              </w:rPr>
            </w:pPr>
          </w:p>
        </w:tc>
      </w:tr>
      <w:tr w:rsidR="00AA6786" w14:paraId="51E1C553" w14:textId="77777777" w:rsidTr="385921A9">
        <w:tc>
          <w:tcPr>
            <w:tcW w:w="10790" w:type="dxa"/>
            <w:gridSpan w:val="3"/>
          </w:tcPr>
          <w:p w14:paraId="27931D8F" w14:textId="77777777" w:rsidR="00AA6786" w:rsidRPr="007974CC" w:rsidRDefault="00AA6786" w:rsidP="00684DC9">
            <w:pPr>
              <w:rPr>
                <w:b/>
                <w:bCs/>
              </w:rPr>
            </w:pPr>
          </w:p>
        </w:tc>
      </w:tr>
      <w:tr w:rsidR="00566732" w14:paraId="45319063" w14:textId="77777777" w:rsidTr="385921A9">
        <w:tc>
          <w:tcPr>
            <w:tcW w:w="2605" w:type="dxa"/>
          </w:tcPr>
          <w:p w14:paraId="59E83B2E" w14:textId="204DCCDA" w:rsidR="00566732" w:rsidRPr="00CF6EEB" w:rsidRDefault="00566732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Fun and Games</w:t>
            </w:r>
          </w:p>
        </w:tc>
        <w:tc>
          <w:tcPr>
            <w:tcW w:w="5490" w:type="dxa"/>
          </w:tcPr>
          <w:p w14:paraId="71ABF1C5" w14:textId="1555F8F7" w:rsidR="00566732" w:rsidRPr="00566732" w:rsidRDefault="002B3A16" w:rsidP="00684DC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 w:rsidRPr="002B3A16">
              <w:rPr>
                <w:sz w:val="20"/>
                <w:szCs w:val="20"/>
              </w:rPr>
              <w:t xml:space="preserve">each </w:t>
            </w:r>
            <w:hyperlink r:id="rId7" w:tgtFrame="_blank" w:history="1">
              <w:r>
                <w:rPr>
                  <w:rStyle w:val="Hyperlink"/>
                  <w:sz w:val="20"/>
                  <w:szCs w:val="20"/>
                </w:rPr>
                <w:t>Scout Vespers,</w:t>
              </w:r>
            </w:hyperlink>
            <w:r w:rsidRPr="002B3A16">
              <w:rPr>
                <w:sz w:val="20"/>
                <w:szCs w:val="20"/>
              </w:rPr>
              <w:t xml:space="preserve"> then sign it together.</w:t>
            </w:r>
          </w:p>
        </w:tc>
        <w:tc>
          <w:tcPr>
            <w:tcW w:w="2695" w:type="dxa"/>
          </w:tcPr>
          <w:p w14:paraId="6C66F77E" w14:textId="06157416" w:rsidR="00566732" w:rsidRPr="00566732" w:rsidRDefault="00566732" w:rsidP="00684DC9">
            <w:pPr>
              <w:rPr>
                <w:sz w:val="20"/>
                <w:szCs w:val="20"/>
              </w:rPr>
            </w:pPr>
          </w:p>
        </w:tc>
      </w:tr>
      <w:tr w:rsidR="00566732" w14:paraId="5B19229E" w14:textId="77777777" w:rsidTr="385921A9">
        <w:tc>
          <w:tcPr>
            <w:tcW w:w="2605" w:type="dxa"/>
          </w:tcPr>
          <w:p w14:paraId="519995BC" w14:textId="16C2604E" w:rsidR="00566732" w:rsidRPr="00CF6EEB" w:rsidRDefault="00566732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Presentations and Ceremonies</w:t>
            </w:r>
          </w:p>
        </w:tc>
        <w:tc>
          <w:tcPr>
            <w:tcW w:w="5490" w:type="dxa"/>
          </w:tcPr>
          <w:p w14:paraId="2F321E5D" w14:textId="33FD0AC0" w:rsidR="00566732" w:rsidRPr="00566732" w:rsidRDefault="002B3A16" w:rsidP="00684DC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erence</w:t>
            </w:r>
            <w:r w:rsidR="00BC084A">
              <w:rPr>
                <w:sz w:val="20"/>
                <w:szCs w:val="20"/>
              </w:rPr>
              <w:t xml:space="preserve"> Adventure Ceremony</w:t>
            </w:r>
          </w:p>
        </w:tc>
        <w:tc>
          <w:tcPr>
            <w:tcW w:w="2695" w:type="dxa"/>
          </w:tcPr>
          <w:p w14:paraId="30C39ADF" w14:textId="77777777" w:rsidR="00566732" w:rsidRPr="00566732" w:rsidRDefault="00566732" w:rsidP="00684DC9">
            <w:pPr>
              <w:rPr>
                <w:sz w:val="20"/>
                <w:szCs w:val="20"/>
              </w:rPr>
            </w:pPr>
          </w:p>
        </w:tc>
      </w:tr>
      <w:tr w:rsidR="00566732" w14:paraId="542384C9" w14:textId="77777777" w:rsidTr="385921A9">
        <w:tc>
          <w:tcPr>
            <w:tcW w:w="2605" w:type="dxa"/>
          </w:tcPr>
          <w:p w14:paraId="6C93ADF9" w14:textId="29B40C3D" w:rsidR="00566732" w:rsidRPr="00CF6EEB" w:rsidRDefault="00566732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 xml:space="preserve">Cubmaster Minute </w:t>
            </w:r>
          </w:p>
        </w:tc>
        <w:tc>
          <w:tcPr>
            <w:tcW w:w="5490" w:type="dxa"/>
          </w:tcPr>
          <w:p w14:paraId="4E07696B" w14:textId="3C71D935" w:rsidR="00566732" w:rsidRPr="00566732" w:rsidRDefault="00566732" w:rsidP="00684DC9">
            <w:pPr>
              <w:rPr>
                <w:sz w:val="20"/>
                <w:szCs w:val="20"/>
              </w:rPr>
            </w:pPr>
          </w:p>
        </w:tc>
        <w:tc>
          <w:tcPr>
            <w:tcW w:w="2695" w:type="dxa"/>
          </w:tcPr>
          <w:p w14:paraId="0D641919" w14:textId="6611302B" w:rsidR="00566732" w:rsidRPr="00566732" w:rsidRDefault="00566732" w:rsidP="00684DC9">
            <w:pPr>
              <w:rPr>
                <w:sz w:val="20"/>
                <w:szCs w:val="20"/>
              </w:rPr>
            </w:pPr>
          </w:p>
        </w:tc>
      </w:tr>
      <w:tr w:rsidR="00566732" w14:paraId="79378F79" w14:textId="77777777" w:rsidTr="385921A9">
        <w:tc>
          <w:tcPr>
            <w:tcW w:w="2605" w:type="dxa"/>
          </w:tcPr>
          <w:p w14:paraId="5DA50D2F" w14:textId="26675AC0" w:rsidR="00566732" w:rsidRPr="00CF6EEB" w:rsidRDefault="00566732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Closing Ceremony</w:t>
            </w:r>
          </w:p>
        </w:tc>
        <w:tc>
          <w:tcPr>
            <w:tcW w:w="5490" w:type="dxa"/>
          </w:tcPr>
          <w:p w14:paraId="7C014E31" w14:textId="69A7ED05" w:rsidR="00566732" w:rsidRPr="00566732" w:rsidRDefault="004E42AB" w:rsidP="00684DC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ditional Flag Ceremony</w:t>
            </w:r>
          </w:p>
        </w:tc>
        <w:tc>
          <w:tcPr>
            <w:tcW w:w="2695" w:type="dxa"/>
          </w:tcPr>
          <w:p w14:paraId="59219AAC" w14:textId="77777777" w:rsidR="00566732" w:rsidRPr="00566732" w:rsidRDefault="00566732" w:rsidP="00684DC9">
            <w:pPr>
              <w:rPr>
                <w:sz w:val="20"/>
                <w:szCs w:val="20"/>
              </w:rPr>
            </w:pPr>
          </w:p>
        </w:tc>
      </w:tr>
      <w:tr w:rsidR="00CF6EEB" w14:paraId="156F2C5A" w14:textId="77777777" w:rsidTr="385921A9">
        <w:tc>
          <w:tcPr>
            <w:tcW w:w="10790" w:type="dxa"/>
            <w:gridSpan w:val="3"/>
          </w:tcPr>
          <w:p w14:paraId="62168813" w14:textId="48FE1002" w:rsidR="00CF6EEB" w:rsidRPr="00CF6EEB" w:rsidRDefault="00CF6EEB" w:rsidP="00CF6EEB">
            <w:pPr>
              <w:jc w:val="center"/>
              <w:rPr>
                <w:b/>
                <w:bCs/>
              </w:rPr>
            </w:pPr>
            <w:r w:rsidRPr="00CF6EEB">
              <w:rPr>
                <w:b/>
                <w:bCs/>
              </w:rPr>
              <w:t>After the Meeting</w:t>
            </w:r>
          </w:p>
        </w:tc>
      </w:tr>
      <w:tr w:rsidR="00CF6EEB" w14:paraId="11C2184A" w14:textId="77777777" w:rsidTr="385921A9">
        <w:tc>
          <w:tcPr>
            <w:tcW w:w="2605" w:type="dxa"/>
          </w:tcPr>
          <w:p w14:paraId="39D006F2" w14:textId="6101D34F" w:rsidR="00CF6EEB" w:rsidRDefault="00CF6EEB" w:rsidP="00684D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ean Up Meeting Space</w:t>
            </w:r>
          </w:p>
        </w:tc>
        <w:tc>
          <w:tcPr>
            <w:tcW w:w="5490" w:type="dxa"/>
          </w:tcPr>
          <w:p w14:paraId="38BBC0AA" w14:textId="37AEB1CA" w:rsidR="00CF6EEB" w:rsidRPr="00CF6EEB" w:rsidRDefault="00CF6EEB" w:rsidP="00684DC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ut the meeting space back in the proper order.  Clean up activity stations. Check bathrooms.  Take out trash.  </w:t>
            </w:r>
          </w:p>
        </w:tc>
        <w:tc>
          <w:tcPr>
            <w:tcW w:w="2695" w:type="dxa"/>
          </w:tcPr>
          <w:p w14:paraId="15DB1BB1" w14:textId="77777777" w:rsidR="00CF6EEB" w:rsidRPr="007974CC" w:rsidRDefault="00CF6EEB" w:rsidP="00684DC9">
            <w:pPr>
              <w:rPr>
                <w:b/>
                <w:bCs/>
              </w:rPr>
            </w:pPr>
          </w:p>
        </w:tc>
      </w:tr>
      <w:tr w:rsidR="00CF6EEB" w14:paraId="472500B4" w14:textId="77777777" w:rsidTr="385921A9">
        <w:tc>
          <w:tcPr>
            <w:tcW w:w="2605" w:type="dxa"/>
          </w:tcPr>
          <w:p w14:paraId="6D9081F2" w14:textId="6E534E3C" w:rsidR="00CF6EEB" w:rsidRDefault="00CF6EEB" w:rsidP="00684D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eting Space Lock Up</w:t>
            </w:r>
          </w:p>
        </w:tc>
        <w:tc>
          <w:tcPr>
            <w:tcW w:w="5490" w:type="dxa"/>
          </w:tcPr>
          <w:p w14:paraId="5BD61AAC" w14:textId="4524D903" w:rsidR="00CF6EEB" w:rsidRDefault="00CF6EEB" w:rsidP="00684DC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all rooms in the meeting location to make sure everyone has left the building.  Secure the meeting space.</w:t>
            </w:r>
          </w:p>
        </w:tc>
        <w:tc>
          <w:tcPr>
            <w:tcW w:w="2695" w:type="dxa"/>
          </w:tcPr>
          <w:p w14:paraId="3FCA18C4" w14:textId="77777777" w:rsidR="00CF6EEB" w:rsidRPr="007974CC" w:rsidRDefault="00CF6EEB" w:rsidP="00684DC9">
            <w:pPr>
              <w:rPr>
                <w:b/>
                <w:bCs/>
              </w:rPr>
            </w:pPr>
          </w:p>
        </w:tc>
      </w:tr>
    </w:tbl>
    <w:p w14:paraId="46FCC8CF" w14:textId="77777777" w:rsidR="007974CC" w:rsidRDefault="007974CC"/>
    <w:sectPr w:rsidR="007974CC" w:rsidSect="007974C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Q0MLE0NLK0MDEwMrNU0lEKTi0uzszPAykwrQUAWFfMZCwAAAA="/>
  </w:docVars>
  <w:rsids>
    <w:rsidRoot w:val="007974CC"/>
    <w:rsid w:val="00184781"/>
    <w:rsid w:val="001C158C"/>
    <w:rsid w:val="001C5EFC"/>
    <w:rsid w:val="001D7D48"/>
    <w:rsid w:val="0025400D"/>
    <w:rsid w:val="00281B94"/>
    <w:rsid w:val="002923E8"/>
    <w:rsid w:val="002B3A16"/>
    <w:rsid w:val="002B4D73"/>
    <w:rsid w:val="002C5804"/>
    <w:rsid w:val="002F623E"/>
    <w:rsid w:val="00301BEE"/>
    <w:rsid w:val="003152B5"/>
    <w:rsid w:val="00322D74"/>
    <w:rsid w:val="00334F5F"/>
    <w:rsid w:val="00354C65"/>
    <w:rsid w:val="00390CF5"/>
    <w:rsid w:val="003B3C53"/>
    <w:rsid w:val="003B7C10"/>
    <w:rsid w:val="003E1026"/>
    <w:rsid w:val="003F1400"/>
    <w:rsid w:val="004263F5"/>
    <w:rsid w:val="00442BC8"/>
    <w:rsid w:val="00442F36"/>
    <w:rsid w:val="004457A8"/>
    <w:rsid w:val="00455A0F"/>
    <w:rsid w:val="004A1906"/>
    <w:rsid w:val="004E42AB"/>
    <w:rsid w:val="004E7574"/>
    <w:rsid w:val="004F7136"/>
    <w:rsid w:val="00533292"/>
    <w:rsid w:val="00566732"/>
    <w:rsid w:val="005C01B4"/>
    <w:rsid w:val="005F184B"/>
    <w:rsid w:val="005F4A53"/>
    <w:rsid w:val="00636E29"/>
    <w:rsid w:val="00684DC9"/>
    <w:rsid w:val="006F2694"/>
    <w:rsid w:val="00707F5C"/>
    <w:rsid w:val="007974CC"/>
    <w:rsid w:val="007B0DC9"/>
    <w:rsid w:val="007B52DC"/>
    <w:rsid w:val="007E7E83"/>
    <w:rsid w:val="007F0011"/>
    <w:rsid w:val="008E39EC"/>
    <w:rsid w:val="00943E48"/>
    <w:rsid w:val="009625AC"/>
    <w:rsid w:val="009B7878"/>
    <w:rsid w:val="00A25BEE"/>
    <w:rsid w:val="00A45387"/>
    <w:rsid w:val="00A8515D"/>
    <w:rsid w:val="00AA6786"/>
    <w:rsid w:val="00AF34A4"/>
    <w:rsid w:val="00BC084A"/>
    <w:rsid w:val="00C22A97"/>
    <w:rsid w:val="00CE5711"/>
    <w:rsid w:val="00CF6EEB"/>
    <w:rsid w:val="00DC6AE6"/>
    <w:rsid w:val="00E302D5"/>
    <w:rsid w:val="00E6468C"/>
    <w:rsid w:val="00F33BBA"/>
    <w:rsid w:val="00F857BF"/>
    <w:rsid w:val="2CF3E98F"/>
    <w:rsid w:val="38592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5ADFE9"/>
  <w15:chartTrackingRefBased/>
  <w15:docId w15:val="{889F8EAF-0C59-4E14-88C3-69A2D298E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74C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974C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74C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74C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74C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74C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74C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74C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74C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74C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74C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74C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74C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74C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74C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74C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74C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74C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974C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74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74C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974C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974C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974C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974C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974C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74C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74C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974C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797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E39E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39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9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9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soundcloud.com/user-973700341/scout-vesper-song-pg-8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5311B64900F546B6E6C2A73345ADD0" ma:contentTypeVersion="19" ma:contentTypeDescription="Create a new document." ma:contentTypeScope="" ma:versionID="b508e7ae34806b218122a45ecc73da0d">
  <xsd:schema xmlns:xsd="http://www.w3.org/2001/XMLSchema" xmlns:xs="http://www.w3.org/2001/XMLSchema" xmlns:p="http://schemas.microsoft.com/office/2006/metadata/properties" xmlns:ns2="1f259bc3-d1ec-43bf-868a-ed252a530328" xmlns:ns3="90e14af1-33f5-47b3-aac4-1c455b522c55" targetNamespace="http://schemas.microsoft.com/office/2006/metadata/properties" ma:root="true" ma:fieldsID="d0d65165ffd6878ea868fd90cdfae220" ns2:_="" ns3:_="">
    <xsd:import namespace="1f259bc3-d1ec-43bf-868a-ed252a530328"/>
    <xsd:import namespace="90e14af1-33f5-47b3-aac4-1c455b522c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59bc3-d1ec-43bf-868a-ed252a5303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79308d4-bde5-4dca-adcb-0162404f86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e14af1-33f5-47b3-aac4-1c455b522c5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ebe635e-199c-4bee-9691-8088f7b31727}" ma:internalName="TaxCatchAll" ma:showField="CatchAllData" ma:web="90e14af1-33f5-47b3-aac4-1c455b522c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e14af1-33f5-47b3-aac4-1c455b522c55" xsi:nil="true"/>
    <lcf76f155ced4ddcb4097134ff3c332f xmlns="1f259bc3-d1ec-43bf-868a-ed252a5303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F4A5C20-17FC-4213-A016-C5C75ED1C3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59bc3-d1ec-43bf-868a-ed252a530328"/>
    <ds:schemaRef ds:uri="90e14af1-33f5-47b3-aac4-1c455b522c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E111E7-14A3-4EDC-A81F-0E5E8FAC43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096B72-07E2-417E-B243-6AD143BF44E7}">
  <ds:schemaRefs>
    <ds:schemaRef ds:uri="http://purl.org/dc/elements/1.1/"/>
    <ds:schemaRef ds:uri="http://schemas.microsoft.com/office/2006/documentManagement/types"/>
    <ds:schemaRef ds:uri="http://purl.org/dc/dcmitype/"/>
    <ds:schemaRef ds:uri="http://purl.org/dc/terms/"/>
    <ds:schemaRef ds:uri="http://schemas.openxmlformats.org/package/2006/metadata/core-properties"/>
    <ds:schemaRef ds:uri="1f259bc3-d1ec-43bf-868a-ed252a530328"/>
    <ds:schemaRef ds:uri="http://schemas.microsoft.com/office/infopath/2007/PartnerControls"/>
    <ds:schemaRef ds:uri="90e14af1-33f5-47b3-aac4-1c455b522c55"/>
    <ds:schemaRef ds:uri="http://schemas.microsoft.com/office/2006/metadata/properties"/>
    <ds:schemaRef ds:uri="http://www.w3.org/XML/1998/namespace"/>
  </ds:schemaRefs>
</ds:datastoreItem>
</file>

<file path=docMetadata/LabelInfo.xml><?xml version="1.0" encoding="utf-8"?>
<clbl:labelList xmlns:clbl="http://schemas.microsoft.com/office/2020/mipLabelMetadata">
  <clbl:label id="{fd9008a0-7846-4989-a4c5-77cfad3f7e4e}" enabled="0" method="" siteId="{fd9008a0-7846-4989-a4c5-77cfad3f7e4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617</Characters>
  <Application>Microsoft Office Word</Application>
  <DocSecurity>0</DocSecurity>
  <Lines>115</Lines>
  <Paragraphs>77</Paragraphs>
  <ScaleCrop>false</ScaleCrop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Berger</dc:creator>
  <cp:keywords/>
  <dc:description/>
  <cp:lastModifiedBy>Anthony Berger</cp:lastModifiedBy>
  <cp:revision>2</cp:revision>
  <dcterms:created xsi:type="dcterms:W3CDTF">2025-09-10T17:39:00Z</dcterms:created>
  <dcterms:modified xsi:type="dcterms:W3CDTF">2025-09-10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dcf68d-a0b1-4a1a-8924-a110a09984a8</vt:lpwstr>
  </property>
  <property fmtid="{D5CDD505-2E9C-101B-9397-08002B2CF9AE}" pid="3" name="ContentTypeId">
    <vt:lpwstr>0x010100F15311B64900F546B6E6C2A73345ADD0</vt:lpwstr>
  </property>
  <property fmtid="{D5CDD505-2E9C-101B-9397-08002B2CF9AE}" pid="4" name="MediaServiceImageTags">
    <vt:lpwstr/>
  </property>
</Properties>
</file>